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trl+Shift+Enter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ytes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  <w:iCs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  <w:iCs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  <w:iCs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  <w:iCs/>
        </w:rPr>
        <w:t xml:space="preserve">Knit</w:t>
      </w:r>
      <w:r>
        <w:t xml:space="preserve">,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10-12T01:37:38Z</dcterms:created>
  <dcterms:modified xsi:type="dcterms:W3CDTF">2024-10-12T0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